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79A12" w14:textId="77777777" w:rsidR="005E1715" w:rsidRPr="000A68E9" w:rsidRDefault="00EB332A" w:rsidP="000A68E9">
      <w:pPr>
        <w:pStyle w:val="Title"/>
      </w:pPr>
      <w:r w:rsidRPr="000A68E9">
        <w:t xml:space="preserve"> Title </w:t>
      </w:r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Subtitle </w:t>
      </w:r>
    </w:p>
    <w:p w14:paraId="5A71A5C5" w14:textId="77777777" w:rsidR="005E1715" w:rsidRDefault="00EB332A">
      <w:pPr>
        <w:pStyle w:val="Author"/>
      </w:pPr>
      <w:r>
        <w:t xml:space="preserve"> 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0" w:name="heading-1"/>
      <w:r w:rsidRPr="00EB332A">
        <w:t>HEADING</w:t>
      </w:r>
      <w:r w:rsidRPr="000A68E9">
        <w:t xml:space="preserve"> 1</w:t>
      </w:r>
      <w:bookmarkEnd w:id="0"/>
    </w:p>
    <w:p w14:paraId="310F04CE" w14:textId="1816A6B7" w:rsidR="005E1715" w:rsidRPr="000A68E9" w:rsidRDefault="000A68E9" w:rsidP="000A68E9">
      <w:pPr>
        <w:pStyle w:val="Heading2"/>
      </w:pPr>
      <w:bookmarkStart w:id="1" w:name="heading-2"/>
      <w:r w:rsidRPr="000A68E9">
        <w:t xml:space="preserve"> Heading 2 </w:t>
      </w:r>
      <w:bookmarkEnd w:id="1"/>
    </w:p>
    <w:p w14:paraId="28381620" w14:textId="77777777" w:rsidR="005E1715" w:rsidRPr="00D4385F" w:rsidRDefault="00EB332A" w:rsidP="00D4385F">
      <w:pPr>
        <w:pStyle w:val="Heading3"/>
      </w:pPr>
      <w:bookmarkStart w:id="2" w:name="heading-3"/>
      <w:r w:rsidRPr="000A68E9">
        <w:t xml:space="preserve"> </w:t>
      </w:r>
      <w:r w:rsidRPr="00D4385F">
        <w:t xml:space="preserve">Heading 3 </w:t>
      </w:r>
      <w:bookmarkEnd w:id="2"/>
    </w:p>
    <w:p w14:paraId="0AB58173" w14:textId="77777777" w:rsidR="005E1715" w:rsidRPr="000A68E9" w:rsidRDefault="00EB332A" w:rsidP="000A68E9">
      <w:pPr>
        <w:pStyle w:val="Heading4"/>
      </w:pPr>
      <w:bookmarkStart w:id="3" w:name="heading-4"/>
      <w:r w:rsidRPr="000A68E9">
        <w:t xml:space="preserve"> Heading 4 </w:t>
      </w:r>
      <w:bookmarkEnd w:id="3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4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5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6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7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8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195077" w14:textId="02673FD6" w:rsidR="005E1715" w:rsidRDefault="00EB332A">
      <w:pPr>
        <w:pStyle w:val="Definition"/>
      </w:pPr>
      <w:r>
        <w:t xml:space="preserve"> Definition </w:t>
      </w:r>
    </w:p>
    <w:p w14:paraId="4E089DBA" w14:textId="3B97D020" w:rsidR="00012F7C" w:rsidRDefault="00012F7C">
      <w:pPr>
        <w:pStyle w:val="Definition"/>
      </w:pPr>
    </w:p>
    <w:p w14:paraId="4A182727" w14:textId="77777777" w:rsidR="00012F7C" w:rsidRDefault="00012F7C" w:rsidP="00692B44">
      <w:pPr>
        <w:pStyle w:val="Sender"/>
      </w:pPr>
    </w:p>
    <w:sectPr w:rsidR="00012F7C" w:rsidSect="00155B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4C55" w14:textId="77777777" w:rsidR="00467FBA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467FBA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095C5" w14:textId="77777777" w:rsidR="00245D10" w:rsidRDefault="00245D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593920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E156F9" w14:textId="716A89B7" w:rsidR="0071720D" w:rsidRPr="0049210E" w:rsidRDefault="0071720D" w:rsidP="0049210E">
            <w:pPr>
              <w:pStyle w:val="Footer"/>
              <w:jc w:val="right"/>
              <w:rPr>
                <w:sz w:val="20"/>
                <w:szCs w:val="20"/>
              </w:rPr>
            </w:pPr>
            <w:r w:rsidRPr="0049210E">
              <w:rPr>
                <w:sz w:val="20"/>
                <w:szCs w:val="20"/>
              </w:rPr>
              <w:t xml:space="preserve">Page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  <w:r w:rsidRPr="0049210E">
              <w:rPr>
                <w:sz w:val="20"/>
                <w:szCs w:val="20"/>
              </w:rPr>
              <w:t xml:space="preserve"> of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92964" w14:textId="77777777" w:rsidR="00245D10" w:rsidRDefault="00245D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A039E" w14:textId="77777777" w:rsidR="00245D10" w:rsidRDefault="00245D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4AF5" w14:textId="4E4D1FFA" w:rsidR="00155BE2" w:rsidRDefault="00BC1F86" w:rsidP="00873FD5">
    <w:pPr>
      <w:pStyle w:val="Header"/>
      <w:rPr>
        <w:color w:val="1F497D" w:themeColor="text2"/>
      </w:rPr>
    </w:pPr>
    <w:r>
      <w:t xml:space="preserve"> </w:t>
    </w:r>
    <w:sdt>
      <w:sdtPr>
        <w:alias w:val="Author"/>
        <w:tag w:val=""/>
        <w:id w:val="-1701008461"/>
        <w:placeholder>
          <w:docPart w:val="A6F4C8E7DA8143B5A609D36B7FFDECE7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/>
    </w:sdt>
  </w:p>
  <w:p w14:paraId="12699982" w14:textId="48F29680" w:rsidR="00155BE2" w:rsidRDefault="000211AD" w:rsidP="00873FD5">
    <w:pPr>
      <w:pStyle w:val="Header"/>
    </w:pPr>
    <w:r>
      <w:fldChar w:fldCharType="begin"/>
    </w:r>
    <w:r>
      <w:instrText xml:space="preserve"> DATE  \@ "d MMMM yyyy" </w:instrText>
    </w:r>
    <w:r>
      <w:fldChar w:fldCharType="separate"/>
    </w:r>
    <w:r w:rsidR="00012F7C">
      <w:rPr>
        <w:noProof/>
      </w:rPr>
      <w:t>24 February 2023</w:t>
    </w:r>
    <w:r>
      <w:fldChar w:fldCharType="end"/>
    </w:r>
  </w:p>
  <w:p w14:paraId="08973824" w14:textId="2096C9CE" w:rsidR="0071720D" w:rsidRPr="00155BE2" w:rsidRDefault="00245D10" w:rsidP="008C50E8">
    <w:pPr>
      <w:pStyle w:val="Header"/>
      <w:jc w:val="center"/>
    </w:pPr>
    <w:sdt>
      <w:sdtPr>
        <w:alias w:val="Title"/>
        <w:tag w:val=""/>
        <w:id w:val="-484788024"/>
        <w:placeholder>
          <w:docPart w:val="B85BCBEB3D674C0BAC4F2C5AE619DC26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79FF5" w14:textId="77777777" w:rsidR="00245D10" w:rsidRDefault="00245D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F493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2635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CE0B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B36B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1416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945E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88B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782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4E1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6A34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12F7C"/>
    <w:rsid w:val="000211AD"/>
    <w:rsid w:val="000A2F6C"/>
    <w:rsid w:val="000A68E9"/>
    <w:rsid w:val="00155BE2"/>
    <w:rsid w:val="00181F1F"/>
    <w:rsid w:val="001B1380"/>
    <w:rsid w:val="001C0D99"/>
    <w:rsid w:val="001D32E6"/>
    <w:rsid w:val="00245D10"/>
    <w:rsid w:val="00283501"/>
    <w:rsid w:val="002D7B2B"/>
    <w:rsid w:val="00306DCE"/>
    <w:rsid w:val="00345C1E"/>
    <w:rsid w:val="003729E3"/>
    <w:rsid w:val="00376942"/>
    <w:rsid w:val="003D2B5B"/>
    <w:rsid w:val="003F73A1"/>
    <w:rsid w:val="00467FBA"/>
    <w:rsid w:val="0049210E"/>
    <w:rsid w:val="004E42B8"/>
    <w:rsid w:val="00500CAE"/>
    <w:rsid w:val="00532B4F"/>
    <w:rsid w:val="005D6DA1"/>
    <w:rsid w:val="005E1715"/>
    <w:rsid w:val="005E778C"/>
    <w:rsid w:val="00692B44"/>
    <w:rsid w:val="0071720D"/>
    <w:rsid w:val="00765F2A"/>
    <w:rsid w:val="007A788F"/>
    <w:rsid w:val="007D4B2C"/>
    <w:rsid w:val="007D63CB"/>
    <w:rsid w:val="007D6CE2"/>
    <w:rsid w:val="0081370A"/>
    <w:rsid w:val="00873FD5"/>
    <w:rsid w:val="008A7CE4"/>
    <w:rsid w:val="008C50E8"/>
    <w:rsid w:val="00931B83"/>
    <w:rsid w:val="00AB1865"/>
    <w:rsid w:val="00AE6862"/>
    <w:rsid w:val="00B026CC"/>
    <w:rsid w:val="00B30112"/>
    <w:rsid w:val="00BB100A"/>
    <w:rsid w:val="00BC1F86"/>
    <w:rsid w:val="00C03D69"/>
    <w:rsid w:val="00CB3ACF"/>
    <w:rsid w:val="00D4385F"/>
    <w:rsid w:val="00DF3BAD"/>
    <w:rsid w:val="00EB332A"/>
    <w:rsid w:val="00EB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6C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6DCE"/>
    <w:pPr>
      <w:keepNext/>
      <w:keepLines/>
      <w:spacing w:before="480" w:after="240"/>
      <w:jc w:val="center"/>
    </w:pPr>
    <w:rPr>
      <w:rFonts w:eastAsiaTheme="majorEastAsia" w:cs="Times New Roman"/>
      <w:b/>
      <w:bCs/>
      <w:vanish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0D99"/>
    <w:pPr>
      <w:keepNext/>
      <w:keepLines/>
      <w:jc w:val="center"/>
    </w:pPr>
    <w:rPr>
      <w:vanish/>
    </w:rPr>
  </w:style>
  <w:style w:type="paragraph" w:styleId="Date">
    <w:name w:val="Date"/>
    <w:next w:val="BodyText"/>
    <w:qFormat/>
    <w:rsid w:val="00306DCE"/>
    <w:pPr>
      <w:keepNext/>
      <w:keepLines/>
      <w:jc w:val="center"/>
    </w:pPr>
    <w:rPr>
      <w:vanish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  <w:tblStylePr w:type="firstRow">
      <w:tblPr>
        <w:jc w:val="left"/>
      </w:tblPr>
      <w:trPr>
        <w:jc w:val="left"/>
        <w:hidden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A68E9"/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enter" w:pos="4680"/>
        <w:tab w:val="right" w:pos="9360"/>
      </w:tabs>
      <w:spacing w:after="0"/>
      <w:jc w:val="right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21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B026CC"/>
    <w:rPr>
      <w:vanish/>
      <w:color w:val="808080"/>
    </w:rPr>
  </w:style>
  <w:style w:type="paragraph" w:customStyle="1" w:styleId="Sender">
    <w:name w:val="Sender"/>
    <w:basedOn w:val="BodyText"/>
    <w:link w:val="SenderChar"/>
    <w:qFormat/>
    <w:rsid w:val="00692B44"/>
    <w:pPr>
      <w:contextualSpacing/>
      <w:jc w:val="right"/>
    </w:pPr>
  </w:style>
  <w:style w:type="paragraph" w:styleId="Signature">
    <w:name w:val="Signature"/>
    <w:basedOn w:val="Normal"/>
    <w:link w:val="SignatureChar"/>
    <w:unhideWhenUsed/>
    <w:rsid w:val="00692B44"/>
    <w:pPr>
      <w:spacing w:after="0"/>
      <w:ind w:left="4320"/>
    </w:pPr>
  </w:style>
  <w:style w:type="character" w:customStyle="1" w:styleId="SenderChar">
    <w:name w:val="Sender Char"/>
    <w:basedOn w:val="BodyTextChar"/>
    <w:link w:val="Sender"/>
    <w:rsid w:val="00692B44"/>
    <w:rPr>
      <w:rFonts w:ascii="Times New Roman" w:hAnsi="Times New Roman"/>
    </w:rPr>
  </w:style>
  <w:style w:type="character" w:customStyle="1" w:styleId="SignatureChar">
    <w:name w:val="Signature Char"/>
    <w:basedOn w:val="DefaultParagraphFont"/>
    <w:link w:val="Signature"/>
    <w:rsid w:val="00692B4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A7EA2-46D9-4116-B6B2-B95EAC88D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lian Barg</cp:lastModifiedBy>
  <cp:revision>42</cp:revision>
  <dcterms:created xsi:type="dcterms:W3CDTF">2023-01-26T16:22:00Z</dcterms:created>
  <dcterms:modified xsi:type="dcterms:W3CDTF">2023-02-24T17:42:00Z</dcterms:modified>
</cp:coreProperties>
</file>